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School</w:t>
      </w:r>
      <w:r>
        <w:t xml:space="preserve"> </w:t>
      </w:r>
      <w:r>
        <w:t xml:space="preserve">Counselor</w:t>
      </w:r>
      <w:r>
        <w:t xml:space="preserve"> </w:t>
      </w:r>
      <w:r>
        <w:t xml:space="preserve">-</w:t>
      </w:r>
      <w:r>
        <w:t xml:space="preserve"> </w:t>
      </w:r>
      <w:r>
        <w:t xml:space="preserve">Brazil</w:t>
      </w:r>
      <w:r>
        <w:t xml:space="preserve"> </w:t>
      </w:r>
      <w:r>
        <w:t xml:space="preserve">São</w:t>
      </w:r>
      <w:r>
        <w:t xml:space="preserve"> </w:t>
      </w:r>
      <w:r>
        <w:t xml:space="preserve">Paulo</w:t>
      </w:r>
    </w:p>
    <w:bookmarkStart w:id="24" w:name="Xd016cae8f7dc9261a8e541433781407c4e92cfc"/>
    <w:p>
      <w:pPr>
        <w:pStyle w:val="Heading1"/>
      </w:pPr>
      <w:r>
        <w:t xml:space="preserve">Cover Letter for School Counselor Position in Brazil São Paulo</w:t>
      </w:r>
    </w:p>
    <w:p>
      <w:pPr>
        <w:pStyle w:val="FirstParagraph"/>
      </w:pPr>
      <w:r>
        <w:t xml:space="preserve">Dear [Hiring Manager's Name],</w:t>
      </w:r>
    </w:p>
    <w:p>
      <w:pPr>
        <w:pStyle w:val="BodyText"/>
      </w:pPr>
      <w:r>
        <w:t xml:space="preserve">I am writing to express my enthusiastic interest in the School Counselor position at [School Name] in Brazil São Paulo. With a deep commitment to fostering student well-being, academic success, and cultural inclusivity, I am eager to contribute my skills and experience to an institution that values holistic education. As a dedicated professional in the field of counseling, I have consistently aligned my work with the unique needs of students in diverse environments—making São Paulo an ideal location for me to continue this mission.</w:t>
      </w:r>
    </w:p>
    <w:p>
      <w:pPr>
        <w:pStyle w:val="BodyText"/>
      </w:pPr>
      <w:r>
        <w:t xml:space="preserve">My journey as a School Counselor has been shaped by a passion for understanding the complexities of student development and creating supportive spaces for growth. Over the past [X years], I have worked in educational institutions across [Your Country or Region], where I specialized in providing individual and group counseling, academic advising, and mental health support. These experiences have equipped me with a robust foundation in addressing the multifaceted challenges students face, from navigating socio-emotional barriers to achieving their academic goals. I am particularly drawn to São Paulo’s dynamic educational landscape, where the integration of cultural diversity and innovative pedagogy offers opportunities to make a meaningful impact.</w:t>
      </w:r>
    </w:p>
    <w:bookmarkStart w:id="20" w:name="X287dd5c380e57860871522b57685ce75065b5f3"/>
    <w:p>
      <w:pPr>
        <w:pStyle w:val="Heading2"/>
      </w:pPr>
      <w:r>
        <w:t xml:space="preserve">Why School Counselor? A Mission Rooted in Empathy and Expertise</w:t>
      </w:r>
    </w:p>
    <w:p>
      <w:pPr>
        <w:pStyle w:val="FirstParagraph"/>
      </w:pPr>
      <w:r>
        <w:t xml:space="preserve">The role of a School Counselor is not merely about guiding students academically; it is about nurturing their emotional, social, and professional development. In Brazil São Paulo, where the education system emphasizes both academic rigor and social inclusion, I believe my background in trauma-informed practices, career counseling, and crisis intervention would be invaluable. For instance, during my tenure at [Previous School/Organization], I designed a mentorship program that connected high school students with local professionals in STEM fields. This initiative not only improved students’ career readiness but also strengthened their confidence and sense of purpose—a goal that resonates deeply with the educational objectives of São Paulo.</w:t>
      </w:r>
    </w:p>
    <w:p>
      <w:pPr>
        <w:pStyle w:val="BodyText"/>
      </w:pPr>
      <w:r>
        <w:t xml:space="preserve">Moreover, my training in multicultural counseling has prepared me to work effectively with São Paulo’s diverse student population. Brazil is a country rich in cultural heritage, and São Paulo, as its largest city, is home to students from varied socioeconomic and ethnic backgrounds. I understand the importance of tailoring interventions to respect these differences while promoting equity. For example, I have collaborated with community leaders to develop workshops on resilience for students facing systemic barriers such as poverty or language gaps. These experiences have reinforced my belief that effective counseling requires both empathy and a proactive approach to addressing societal challenges.</w:t>
      </w:r>
    </w:p>
    <w:bookmarkEnd w:id="20"/>
    <w:bookmarkStart w:id="21" w:name="Xc9115e5399f1ee58ac2ed7abc39565edf91f3f6"/>
    <w:p>
      <w:pPr>
        <w:pStyle w:val="Heading2"/>
      </w:pPr>
      <w:r>
        <w:t xml:space="preserve">Adapting to Brazil São Paulo: A Unique Opportunity</w:t>
      </w:r>
    </w:p>
    <w:p>
      <w:pPr>
        <w:pStyle w:val="FirstParagraph"/>
      </w:pPr>
      <w:r>
        <w:t xml:space="preserve">What excites me most about the School Counselor role in Brazil São Paulo is the opportunity to contribute to an environment where education is not just a privilege but a transformative force. The state of São Paulo has made significant strides in improving access to quality education, particularly through initiatives like [mention specific programs, e.g., "the Secretaria da Educação’s focus on digital literacy and teacher training"]. I am eager to collaborate with educators and administrators who share this vision of innovation and inclusivity.</w:t>
      </w:r>
    </w:p>
    <w:p>
      <w:pPr>
        <w:pStyle w:val="BodyText"/>
      </w:pPr>
      <w:r>
        <w:t xml:space="preserve">Additionally, São Paulo’s vibrant cultural scene offers a unique backdrop for fostering student engagement. From its world-renowned universities to its thriving arts community, the city provides countless opportunities for students to explore their passions. As a School Counselor, I would work to connect these resources with students’ interests, helping them build pathways that align with their goals. For instance, I have previously partnered with local organizations to create internship programs for high schoolers interested in environmental science—a model I would be excited to adapt in São Paulo’s context.</w:t>
      </w:r>
    </w:p>
    <w:bookmarkEnd w:id="21"/>
    <w:bookmarkStart w:id="22" w:name="Xa5e454f543d484bf7c8c7cdbb29f7f8c07fb629"/>
    <w:p>
      <w:pPr>
        <w:pStyle w:val="Heading2"/>
      </w:pPr>
      <w:r>
        <w:t xml:space="preserve">Why São Paulo? A Commitment to Global and Local Impact</w:t>
      </w:r>
    </w:p>
    <w:p>
      <w:pPr>
        <w:pStyle w:val="FirstParagraph"/>
      </w:pPr>
      <w:r>
        <w:t xml:space="preserve">Choosing Brazil São Paulo as the next step in my career is a decision rooted in both professional and personal motivations. Having studied [mention any relevant academic background or experience related to Brazil, e.g., "the Portuguese language and Brazilian culture during my master’s degree"], I have developed a profound appreciation for the country’s educational philosophy and its emphasis on community-driven learning. São Paulo, with its blend of tradition and modernity, represents a microcosm of Brazil’s potential to lead in global education innovation.</w:t>
      </w:r>
    </w:p>
    <w:p>
      <w:pPr>
        <w:pStyle w:val="BodyText"/>
      </w:pPr>
      <w:r>
        <w:t xml:space="preserve">Furthermore, I am committed to addressing the challenges that students in São Paulo face today. Issues such as academic pressure, mental health stigma, and disparities in resource access are prevalent across the state. My goal is to advocate for policies and practices that prioritize student well-being while equipping them with the tools to thrive in an increasingly interconnected world. I am particularly inspired by São Paulo’s efforts to integrate technology into classrooms and would be honored to support initiatives that bridge the digital divide for underrepresented students.</w:t>
      </w:r>
    </w:p>
    <w:bookmarkEnd w:id="22"/>
    <w:bookmarkStart w:id="23" w:name="X02b35be35955ebb4502e3f579c0a00b27847de2"/>
    <w:p>
      <w:pPr>
        <w:pStyle w:val="Heading2"/>
      </w:pPr>
      <w:r>
        <w:t xml:space="preserve">Conclusion: A Collaborative Partnership for Student Success</w:t>
      </w:r>
    </w:p>
    <w:p>
      <w:pPr>
        <w:pStyle w:val="FirstParagraph"/>
      </w:pPr>
      <w:r>
        <w:t xml:space="preserve">In conclusion, I am confident that my experience, cultural sensitivity, and dedication to student-centered counseling make me an ideal candidate for the School Counselor position in Brazil São Paulo. I am eager to bring my expertise to your institution and contribute to a learning environment where every student feels supported, empowered, and inspired. Thank you for considering my application. I would be thrilled to discuss how my background aligns with your goals and how I can help shape the future of education in this remarkable city.</w:t>
      </w:r>
    </w:p>
    <w:p>
      <w:pPr>
        <w:pStyle w:val="BodyText"/>
      </w:pPr>
      <w:r>
        <w:t xml:space="preserve">Sincerely,</w:t>
      </w:r>
    </w:p>
    <w:p>
      <w:pPr>
        <w:pStyle w:val="BodyText"/>
      </w:pPr>
      <w:r>
        <w:t xml:space="preserve">[Your Full Name]</w:t>
      </w:r>
    </w:p>
    <w:p>
      <w:pPr>
        <w:pStyle w:val="BodyText"/>
      </w:pPr>
      <w:r>
        <w:t xml:space="preserve">[Your Contact Information: Email | Phone Numb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School Counselor - Brazil São Paulo</dc:title>
  <dc:creator/>
  <dc:language>en</dc:language>
  <cp:keywords/>
  <dcterms:created xsi:type="dcterms:W3CDTF">2026-07-24T11:46:53Z</dcterms:created>
  <dcterms:modified xsi:type="dcterms:W3CDTF">2026-07-24T11:46:53Z</dcterms:modified>
</cp:coreProperties>
</file>

<file path=docProps/custom.xml><?xml version="1.0" encoding="utf-8"?>
<Properties xmlns="http://schemas.openxmlformats.org/officeDocument/2006/custom-properties" xmlns:vt="http://schemas.openxmlformats.org/officeDocument/2006/docPropsVTypes"/>
</file>